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Web</w:t>
      </w:r>
      <w:r>
        <w:t xml:space="preserve"> </w:t>
      </w:r>
      <w:r>
        <w:t xml:space="preserve">Designer</w:t>
      </w:r>
    </w:p>
    <w:bookmarkStart w:id="20" w:name="internship-application-letter"/>
    <w:p>
      <w:pPr>
        <w:pStyle w:val="Heading1"/>
      </w:pPr>
      <w:r>
        <w:t xml:space="preserve">Internship Application Letter</w:t>
      </w:r>
    </w:p>
    <w:bookmarkEnd w:id="20"/>
    <w:p>
      <w:pPr>
        <w:pStyle w:val="FirstParagraph"/>
      </w:pPr>
      <w:r>
        <w:t xml:space="preserve">[Your Full Name]</w:t>
      </w:r>
      <w:r>
        <w:br/>
      </w:r>
      <w:r>
        <w:t xml:space="preserve">[Your Address]</w:t>
      </w:r>
      <w:r>
        <w:br/>
      </w:r>
      <w:r>
        <w:t xml:space="preserve">Dubai, United Arab Emirates</w:t>
      </w:r>
      <w:r>
        <w:br/>
      </w:r>
      <w:r>
        <w:t xml:space="preserve">+971 XXX XXXX</w:t>
      </w:r>
      <w:r>
        <w:br/>
      </w:r>
      <w:r>
        <w:t xml:space="preserve">your.email@domain.com</w:t>
      </w:r>
    </w:p>
    <w:p>
      <w:pPr>
        <w:pStyle w:val="BodyText"/>
      </w:pPr>
      <w:r>
        <w:t xml:space="preserve">October 26, 2023</w:t>
      </w:r>
    </w:p>
    <w:p>
      <w:pPr>
        <w:pStyle w:val="BodyText"/>
      </w:pPr>
      <w:r>
        <w:t xml:space="preserve">Hiring Manager</w:t>
      </w:r>
      <w:r>
        <w:br/>
      </w:r>
      <w:r>
        <w:t xml:space="preserve">[Company Name]</w:t>
      </w:r>
      <w:r>
        <w:br/>
      </w:r>
      <w:r>
        <w:t xml:space="preserve">[Company Address]</w:t>
      </w:r>
      <w:r>
        <w:br/>
      </w:r>
      <w:r>
        <w:t xml:space="preserve">Dubai, United Arab Emirates</w:t>
      </w:r>
    </w:p>
    <w:p>
      <w:pPr>
        <w:pStyle w:val="BodyText"/>
      </w:pPr>
      <w:r>
        <w:t xml:space="preserve">Application for Web Designer Internship Position</w:t>
      </w:r>
    </w:p>
    <w:p>
      <w:pPr>
        <w:pStyle w:val="BodyText"/>
      </w:pPr>
      <w:r>
        <w:t xml:space="preserve">Dear Hiring Manager,</w:t>
      </w:r>
    </w:p>
    <w:p>
      <w:pPr>
        <w:pStyle w:val="BodyText"/>
      </w:pPr>
      <w:r>
        <w:t xml:space="preserve">I am writing with profound enthusiasm to express my earnest interest in the Web Designer Internship position at your esteemed organization in Dubai, United Arab Emirates. As a passionate digital design student deeply immersed in the evolving landscape of web development and user experience, I have long admired Dubai's transformation into a global hub for innovation and technology. This Internship Application Letter represents my commitment to contributing to this dynamic ecosystem as I seek to launch my professional journey within the vibrant creative community of United Arab Emirates Dubai.</w:t>
      </w:r>
    </w:p>
    <w:p>
      <w:pPr>
        <w:pStyle w:val="BodyText"/>
      </w:pPr>
      <w:r>
        <w:rPr>
          <w:bCs/>
          <w:b/>
        </w:rPr>
        <w:t xml:space="preserve">My academic foundation</w:t>
      </w:r>
      <w:r>
        <w:t xml:space="preserve"> </w:t>
      </w:r>
      <w:r>
        <w:t xml:space="preserve">in Digital Media Design at [University Name], complemented by hands-on projects developing responsive websites for local businesses, has equipped me with technical proficiency in industry-standard tools including Figma, Adobe Creative Suite (Photoshop, Illustrator), HTML5/CSS3 frameworks (Bootstrap), and JavaScript libraries. I have consistently received recognition for my ability to translate complex client requirements into intuitive user interfaces that balance aesthetic appeal with functional excellence – a critical skillset I am eager to refine within Dubai's competitive digital market.</w:t>
      </w:r>
    </w:p>
    <w:p>
      <w:pPr>
        <w:pStyle w:val="BodyText"/>
      </w:pPr>
      <w:r>
        <w:t xml:space="preserve">What particularly excites me about this opportunity is the convergence of my technical capabilities with Dubai's ambitious Vision 2030, which prioritizes digital transformation across all sectors. Having closely followed initiatives like Smart Dubai and the UAE Government's focus on creating seamless citizen experiences through technology, I am eager to apply my skills to projects that contribute to this national vision. The prospect of learning from industry leaders in United Arab Emirates Dubai – a city where global innovation meets Middle Eastern cultural richness – is truly inspiring. I believe my adaptability in multicultural environments (honed through international collaborations during university) positions me well to thrive within your team.</w:t>
      </w:r>
    </w:p>
    <w:p>
      <w:pPr>
        <w:pStyle w:val="BodyText"/>
      </w:pPr>
      <w:r>
        <w:t xml:space="preserve">In my recent academic project, "EcoTravel UAE," I designed a responsive travel platform targeting sustainability-focused tourists. This project required thorough research into UAE tourism trends, user behavior analysis in the GCC region, and implementation of culturally sensitive design elements – such as incorporating traditional Islamic geometric patterns into modern UI components while ensuring accessibility compliance (WCAG 2.1). The result was a prototype that increased simulated user engagement by 40% through intuitive navigation and localized content presentation. This experience reinforced my belief that successful web design in Dubai must harmonize global best practices with authentic regional context – a principle I am eager to explore further during this internship.</w:t>
      </w:r>
    </w:p>
    <w:p>
      <w:pPr>
        <w:pStyle w:val="BodyText"/>
      </w:pPr>
      <w:r>
        <w:rPr>
          <w:bCs/>
          <w:b/>
        </w:rPr>
        <w:t xml:space="preserve">I have also actively engaged</w:t>
      </w:r>
      <w:r>
        <w:t xml:space="preserve"> </w:t>
      </w:r>
      <w:r>
        <w:t xml:space="preserve">with Dubai's digital community through virtual events hosted by the Dubai Future Foundation and participation in the UAE Web Designers Network. These interactions deepened my understanding of local market nuances, including preferences for Arabic-English bilingual interfaces (a critical consideration I've incorporated into my personal portfolio) and the growing importance of mobile-first design strategies in a smartphone-dominant market like ours. The opportunity to contribute to such a culturally rich digital environment is precisely why I am pursuing this Web Designer internship in United Arab Emirates Dubai.</w:t>
      </w:r>
    </w:p>
    <w:p>
      <w:pPr>
        <w:pStyle w:val="BodyText"/>
      </w:pPr>
      <w:r>
        <w:t xml:space="preserve">Beyond technical skills, I bring an unwavering commitment to collaborative innovation – evidenced by my role as lead designer for my university's annual tech fair, where I coordinated with developers and marketing teams to create an immersive event platform that attracted 200+ attendees. My approach consistently prioritizes user-centered design principles: conducting persona research, creating wireframes based on real user feedback, and implementing A/B testing for optimal conversion rates. In Dubai's fast-paced digital economy where first impressions are critical, I understand that every pixel matters in building trust with users across diverse cultural backgrounds.</w:t>
      </w:r>
    </w:p>
    <w:p>
      <w:pPr>
        <w:pStyle w:val="BodyText"/>
      </w:pPr>
      <w:r>
        <w:t xml:space="preserve">The United Arab Emirates' strategic position as a bridge between East and West makes it uniquely positioned to shape the future of digital experiences. As a student deeply invested in this landscape, I am particularly drawn to your company's reputation for pioneering work in [mention specific project or value from company website]. I am confident that my proactive mindset, cultural sensitivity, and technical agility align with your team's mission to create cutting-edge web solutions. My portfolio – featuring responsive e-commerce sites optimized for UAE market preferences and accessible interfaces meeting international standards – is available at [Link to Portfolio].</w:t>
      </w:r>
    </w:p>
    <w:p>
      <w:pPr>
        <w:pStyle w:val="BodyText"/>
      </w:pPr>
      <w:r>
        <w:rPr>
          <w:bCs/>
          <w:b/>
        </w:rPr>
        <w:t xml:space="preserve">My motivation extends beyond professional development</w:t>
      </w:r>
      <w:r>
        <w:t xml:space="preserve"> </w:t>
      </w:r>
      <w:r>
        <w:t xml:space="preserve">– I am committed to embracing the spirit of Dubai's inclusive society. Having spent time exploring cultural sites like the Dubai Museum and interacting with diverse communities during my academic travels, I appreciate how design can foster unity across cultures. This internship represents not just a career opportunity, but a chance to grow as a global digital citizen within one of the world's most dynamic cities.</w:t>
      </w:r>
    </w:p>
    <w:p>
      <w:pPr>
        <w:pStyle w:val="BodyText"/>
      </w:pPr>
      <w:r>
        <w:t xml:space="preserve">I understand that Dubai's Web Designer professionals must navigate evolving trends while respecting cultural contexts – from designing for Ramadan marketing campaigns to creating interfaces that accommodate both Arabic and English languages. I am eager to learn from your team's expertise in these specialized areas, contributing my fresh perspective while absorbing the nuanced practices required for success in this market. The prospect of growing alongside industry veterans who understand Dubai's unique digital ecosystem is exactly what I seek at this pivotal stage of my career.</w:t>
      </w:r>
    </w:p>
    <w:p>
      <w:pPr>
        <w:pStyle w:val="BodyText"/>
      </w:pPr>
      <w:r>
        <w:t xml:space="preserve">Thank you for considering my application as a dedicated and culturally aware candidate ready to contribute to your team's success. I am excited about the possibility of bringing my passion for user-centered design, technical skills, and genuine enthusiasm for Dubai's digital future to your organization. I have attached my resume and portfolio for your review and welcome the opportunity to discuss how my background aligns with your Web Designer internship needs at your earliest convenience.</w:t>
      </w:r>
    </w:p>
    <w:p>
      <w:pPr>
        <w:pStyle w:val="BodyText"/>
      </w:pPr>
      <w:r>
        <w:t xml:space="preserve">Sincerely,</w:t>
      </w:r>
      <w:r>
        <w:br/>
      </w:r>
    </w:p>
    <w:p>
      <w:pPr>
        <w:pStyle w:val="BodyText"/>
      </w:pPr>
      <w:r>
        <w:t xml:space="preserve">[Your Handwritten Signature]</w:t>
      </w:r>
    </w:p>
    <w:p>
      <w:pPr>
        <w:pStyle w:val="BodyText"/>
      </w:pPr>
      <w:r>
        <w:t xml:space="preserve">[Your Full Name]</w:t>
      </w:r>
    </w:p>
    <w:p>
      <w:pPr>
        <w:pStyle w:val="BodyText"/>
      </w:pPr>
      <w:r>
        <w:t xml:space="preserve">Portfolio: www.yourportfolio.com | LinkedIn: linkedin.com/in/yourprofi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Web Designer</dc:title>
  <dc:creator/>
  <dc:language>en</dc:language>
  <cp:keywords/>
  <dcterms:created xsi:type="dcterms:W3CDTF">2026-07-21T11:42:23Z</dcterms:created>
  <dcterms:modified xsi:type="dcterms:W3CDTF">2026-07-21T11:42:23Z</dcterms:modified>
</cp:coreProperties>
</file>

<file path=docProps/custom.xml><?xml version="1.0" encoding="utf-8"?>
<Properties xmlns="http://schemas.openxmlformats.org/officeDocument/2006/custom-properties" xmlns:vt="http://schemas.openxmlformats.org/officeDocument/2006/docPropsVTypes"/>
</file>